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eneral knowled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migration knowled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42 (0.030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36 (0.028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0 (0.014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9 (0.013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9 (0.000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8 (0.000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8 (0.004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2 (0.004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^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j. R^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 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49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29T12:42:23Z</dcterms:created>
  <dcterms:modified xsi:type="dcterms:W3CDTF">2022-10-29T12:4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